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7082E9" w14:textId="77777777" w:rsidR="00125355" w:rsidRPr="00125355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TUGAS OBSERVASI VERSI 6</w:t>
      </w:r>
    </w:p>
    <w:p w14:paraId="6B5AD246" w14:textId="77777777" w:rsidR="00125355" w:rsidRPr="00125355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SKEMA PENULISAN BUKU NONFIKSI</w:t>
      </w:r>
    </w:p>
    <w:p w14:paraId="1641B906" w14:textId="77777777" w:rsidR="00125355" w:rsidRPr="001D038C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</w:p>
    <w:p w14:paraId="7263DCBD" w14:textId="77777777" w:rsidR="00125355" w:rsidRPr="001D038C" w:rsidRDefault="00125355" w:rsidP="00D8537A">
      <w:pPr>
        <w:pStyle w:val="ListParagraph"/>
        <w:numPr>
          <w:ilvl w:val="0"/>
          <w:numId w:val="3"/>
        </w:numPr>
        <w:rPr>
          <w:rFonts w:ascii="Minion Pro" w:hAnsi="Minion Pro"/>
        </w:rPr>
      </w:pPr>
      <w:proofErr w:type="spellStart"/>
      <w:r w:rsidRPr="001D038C">
        <w:rPr>
          <w:rFonts w:ascii="Minion Pro" w:hAnsi="Minion Pro"/>
        </w:rPr>
        <w:t>Lakuk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swasunting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secara</w:t>
      </w:r>
      <w:proofErr w:type="spellEnd"/>
      <w:r w:rsidRPr="001D038C">
        <w:rPr>
          <w:rFonts w:ascii="Minion Pro" w:hAnsi="Minion Pro"/>
        </w:rPr>
        <w:t xml:space="preserve"> digital </w:t>
      </w:r>
      <w:proofErr w:type="spellStart"/>
      <w:r w:rsidRPr="001D038C">
        <w:rPr>
          <w:rFonts w:ascii="Minion Pro" w:hAnsi="Minion Pro"/>
        </w:rPr>
        <w:t>deng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menggunak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fitur</w:t>
      </w:r>
      <w:proofErr w:type="spellEnd"/>
      <w:r w:rsidRPr="001D038C">
        <w:rPr>
          <w:rFonts w:ascii="Minion Pro" w:hAnsi="Minion Pro"/>
        </w:rPr>
        <w:t xml:space="preserve"> </w:t>
      </w:r>
      <w:r w:rsidRPr="001D038C">
        <w:rPr>
          <w:rFonts w:ascii="Minion Pro" w:hAnsi="Minion Pro"/>
          <w:i/>
        </w:rPr>
        <w:t>Review</w:t>
      </w:r>
      <w:r w:rsidRPr="001D038C">
        <w:rPr>
          <w:rFonts w:ascii="Minion Pro" w:hAnsi="Minion Pro"/>
        </w:rPr>
        <w:t xml:space="preserve"> (</w:t>
      </w:r>
      <w:proofErr w:type="spellStart"/>
      <w:r w:rsidRPr="001D038C">
        <w:rPr>
          <w:rFonts w:ascii="Minion Pro" w:hAnsi="Minion Pro"/>
        </w:rPr>
        <w:t>Peninjauan</w:t>
      </w:r>
      <w:proofErr w:type="spellEnd"/>
      <w:r w:rsidRPr="001D038C">
        <w:rPr>
          <w:rFonts w:ascii="Minion Pro" w:hAnsi="Minion Pro"/>
        </w:rPr>
        <w:t xml:space="preserve">) pada </w:t>
      </w:r>
      <w:proofErr w:type="spellStart"/>
      <w:r w:rsidRPr="001D038C">
        <w:rPr>
          <w:rFonts w:ascii="Minion Pro" w:hAnsi="Minion Pro"/>
        </w:rPr>
        <w:t>aplikasi</w:t>
      </w:r>
      <w:proofErr w:type="spellEnd"/>
      <w:r w:rsidRPr="001D038C">
        <w:rPr>
          <w:rFonts w:ascii="Minion Pro" w:hAnsi="Minion Pro"/>
        </w:rPr>
        <w:t xml:space="preserve"> Word. </w:t>
      </w:r>
      <w:proofErr w:type="spellStart"/>
      <w:r w:rsidRPr="001D038C">
        <w:rPr>
          <w:rFonts w:ascii="Minion Pro" w:hAnsi="Minion Pro"/>
        </w:rPr>
        <w:t>Aktifkan</w:t>
      </w:r>
      <w:proofErr w:type="spellEnd"/>
      <w:r w:rsidRPr="001D038C">
        <w:rPr>
          <w:rFonts w:ascii="Minion Pro" w:hAnsi="Minion Pro"/>
        </w:rPr>
        <w:t xml:space="preserve"> </w:t>
      </w:r>
      <w:r w:rsidRPr="001D038C">
        <w:rPr>
          <w:rFonts w:ascii="Minion Pro" w:hAnsi="Minion Pro"/>
          <w:i/>
        </w:rPr>
        <w:t>Track Changes</w:t>
      </w:r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untuk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menandai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perbaikan</w:t>
      </w:r>
      <w:proofErr w:type="spellEnd"/>
      <w:r w:rsidRPr="001D038C">
        <w:rPr>
          <w:rFonts w:ascii="Minion Pro" w:hAnsi="Minion Pro"/>
        </w:rPr>
        <w:t xml:space="preserve"> yang Anda </w:t>
      </w:r>
      <w:proofErr w:type="spellStart"/>
      <w:r w:rsidRPr="001D038C">
        <w:rPr>
          <w:rFonts w:ascii="Minion Pro" w:hAnsi="Minion Pro"/>
        </w:rPr>
        <w:t>lakukan</w:t>
      </w:r>
      <w:proofErr w:type="spellEnd"/>
      <w:r w:rsidRPr="001D038C">
        <w:rPr>
          <w:rFonts w:ascii="Minion Pro" w:hAnsi="Minion Pro"/>
        </w:rPr>
        <w:t xml:space="preserve">. </w:t>
      </w:r>
    </w:p>
    <w:tbl>
      <w:tblPr>
        <w:tblStyle w:val="TableGrid"/>
        <w:tblW w:w="0" w:type="auto"/>
        <w:tblLook w:val="0420" w:firstRow="1" w:lastRow="0" w:firstColumn="0" w:lastColumn="0" w:noHBand="0" w:noVBand="1"/>
      </w:tblPr>
      <w:tblGrid>
        <w:gridCol w:w="9017"/>
      </w:tblGrid>
      <w:tr w:rsidR="00125355" w14:paraId="6049E5E2" w14:textId="77777777" w:rsidTr="00821BA2">
        <w:tc>
          <w:tcPr>
            <w:tcW w:w="9350" w:type="dxa"/>
          </w:tcPr>
          <w:p w14:paraId="7C183C63" w14:textId="77777777" w:rsidR="00125355" w:rsidRDefault="00125355" w:rsidP="00821BA2">
            <w:pPr>
              <w:pStyle w:val="Heading3"/>
              <w:rPr>
                <w:rFonts w:ascii="Times New Roman" w:hAnsi="Times New Roman"/>
                <w:sz w:val="48"/>
              </w:rPr>
            </w:pPr>
            <w:proofErr w:type="spellStart"/>
            <w:r>
              <w:lastRenderedPageBreak/>
              <w:t>Pembelajaran</w:t>
            </w:r>
            <w:proofErr w:type="spellEnd"/>
            <w:r>
              <w:t xml:space="preserve"> di Era "</w:t>
            </w:r>
            <w:proofErr w:type="spellStart"/>
            <w:r>
              <w:t>Revolusi</w:t>
            </w:r>
            <w:proofErr w:type="spellEnd"/>
            <w:r>
              <w:t xml:space="preserve"> </w:t>
            </w:r>
            <w:proofErr w:type="spellStart"/>
            <w:r>
              <w:t>Industri</w:t>
            </w:r>
            <w:proofErr w:type="spellEnd"/>
            <w:r>
              <w:t xml:space="preserve"> 4.0" </w:t>
            </w:r>
            <w:proofErr w:type="spellStart"/>
            <w:r>
              <w:t>bagi</w:t>
            </w:r>
            <w:proofErr w:type="spellEnd"/>
            <w:r>
              <w:t xml:space="preserve"> </w:t>
            </w:r>
            <w:proofErr w:type="spellStart"/>
            <w:r>
              <w:t>Anak</w:t>
            </w:r>
            <w:proofErr w:type="spellEnd"/>
            <w:r>
              <w:t xml:space="preserve"> </w:t>
            </w:r>
            <w:proofErr w:type="spellStart"/>
            <w:r>
              <w:t>Usia</w:t>
            </w:r>
            <w:proofErr w:type="spellEnd"/>
            <w:r>
              <w:t xml:space="preserve"> Dini </w:t>
            </w:r>
          </w:p>
          <w:p w14:paraId="48D19A60" w14:textId="77777777" w:rsidR="00125355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szCs w:val="24"/>
              </w:rPr>
              <w:t xml:space="preserve">Oleh </w:t>
            </w: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Kodar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 Akbar</w:t>
            </w:r>
          </w:p>
          <w:p w14:paraId="2C1C2AD2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ada zam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ada zon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ng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extrea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ap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i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t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ub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maki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j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ri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u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ndustry 4.0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sti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s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jar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s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wa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4FA37AE0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upu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ser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d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Start w:id="0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End w:id="0"/>
            <w:r w:rsidR="00474259">
              <w:rPr>
                <w:rStyle w:val="CommentReference"/>
              </w:rPr>
              <w:commentReference w:id="0"/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suk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uni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rj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namu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a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Start w:id="1"/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rkerja</w:t>
            </w:r>
            <w:commentRangeEnd w:id="1"/>
            <w:proofErr w:type="spellEnd"/>
            <w:r w:rsidR="00474259">
              <w:rPr>
                <w:rStyle w:val="CommentReference"/>
              </w:rPr>
              <w:commentReference w:id="1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tap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Start w:id="2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End w:id="2"/>
            <w:r w:rsidR="00474259">
              <w:rPr>
                <w:rStyle w:val="CommentReference"/>
              </w:rPr>
              <w:commentReference w:id="2"/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bu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apa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rj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r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lu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rcip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gun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mamp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knolo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ide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4DADD33E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endidikan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u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gram yang </w:t>
            </w:r>
            <w:commentRangeStart w:id="3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End w:id="3"/>
            <w:r w:rsidR="00474259">
              <w:rPr>
                <w:rStyle w:val="CommentReference"/>
              </w:rPr>
              <w:commentReference w:id="3"/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wujud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cerda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uj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rcipt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ingkat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erata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car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erlua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se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nfaat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knolo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208DD2A2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d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hasil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spe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ng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tu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er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ilenia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labor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munik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fiki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p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mik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d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encar-gencar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commentRangeStart w:id="4"/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ublis</w:t>
            </w:r>
            <w:commentRangeEnd w:id="4"/>
            <w:proofErr w:type="spellEnd"/>
            <w:r w:rsidR="00474259">
              <w:rPr>
                <w:rStyle w:val="CommentReference"/>
              </w:rPr>
              <w:commentReference w:id="4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Start w:id="5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di era </w:t>
            </w:r>
            <w:commentRangeEnd w:id="5"/>
            <w:r w:rsidR="00474259">
              <w:rPr>
                <w:rStyle w:val="CommentReference"/>
              </w:rPr>
              <w:commentReference w:id="5"/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u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pers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enera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u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suk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uni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.</w:t>
            </w:r>
          </w:p>
          <w:p w14:paraId="7BD653E9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akterist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</w:t>
            </w:r>
          </w:p>
          <w:p w14:paraId="685E0149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hap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laj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su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mamp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in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/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butuh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7964403B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ada </w:t>
            </w:r>
            <w:commentRangeStart w:id="6"/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hab</w:t>
            </w:r>
            <w:commentRangeEnd w:id="6"/>
            <w:proofErr w:type="spellEnd"/>
            <w:r w:rsidR="00474259">
              <w:rPr>
                <w:rStyle w:val="CommentReference"/>
              </w:rPr>
              <w:commentReference w:id="6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</w:t>
            </w:r>
            <w:commentRangeStart w:id="7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utu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End w:id="7"/>
            <w:r w:rsidR="00474259">
              <w:rPr>
                <w:rStyle w:val="CommentReference"/>
              </w:rPr>
              <w:commentReference w:id="7"/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ranc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belaja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su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in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k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/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butuh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16011B29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gun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ila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form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437BB3F5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Start w:id="8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untu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End w:id="8"/>
            <w:r w:rsidR="00474259">
              <w:rPr>
                <w:rStyle w:val="CommentReference"/>
              </w:rPr>
              <w:commentReference w:id="8"/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ban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la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mamp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k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7BB3A374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empat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ag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mentor.</w:t>
            </w:r>
          </w:p>
          <w:p w14:paraId="35929719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commentRangeStart w:id="9"/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uri</w:t>
            </w:r>
            <w:commentRangeEnd w:id="9"/>
            <w:proofErr w:type="spellEnd"/>
            <w:r w:rsidR="00474259">
              <w:rPr>
                <w:rStyle w:val="CommentReference"/>
              </w:rPr>
              <w:commentReference w:id="9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lat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embang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urikulu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ber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beb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ent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car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laj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j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53BB5A98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gemba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rofe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.</w:t>
            </w:r>
          </w:p>
          <w:p w14:paraId="558F621E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ma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ag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Start w:id="10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di era </w:t>
            </w:r>
            <w:commentRangeEnd w:id="10"/>
            <w:r w:rsidR="00474259">
              <w:rPr>
                <w:rStyle w:val="CommentReference"/>
              </w:rPr>
              <w:commentReference w:id="10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k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d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ole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etap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strata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u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lal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kemb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agar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p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jar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su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Start w:id="11"/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eranya</w:t>
            </w:r>
            <w:commentRangeEnd w:id="11"/>
            <w:proofErr w:type="spellEnd"/>
            <w:r w:rsidR="00474259">
              <w:rPr>
                <w:rStyle w:val="CommentReference"/>
              </w:rPr>
              <w:commentReference w:id="11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78B3FE20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 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la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5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spe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commentRangeStart w:id="12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kan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End w:id="12"/>
            <w:r w:rsidR="00474259">
              <w:rPr>
                <w:rStyle w:val="CommentReference"/>
              </w:rPr>
              <w:commentReference w:id="12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ada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belaja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:</w:t>
            </w:r>
          </w:p>
          <w:p w14:paraId="2C28FAAD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  <w:proofErr w:type="spellEnd"/>
          </w:p>
          <w:p w14:paraId="3B258BCD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  <w:proofErr w:type="spellEnd"/>
          </w:p>
          <w:p w14:paraId="2A70FFDB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proofErr w:type="spellEnd"/>
          </w:p>
          <w:p w14:paraId="4C1439DE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proofErr w:type="spellEnd"/>
          </w:p>
          <w:p w14:paraId="3EFCD42A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elitian</w:t>
            </w:r>
            <w:proofErr w:type="spellEnd"/>
          </w:p>
          <w:p w14:paraId="046412EC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ad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sar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is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ih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enar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jad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sat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pada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is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ilik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lastRenderedPageBreak/>
              <w:t>P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ng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tu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k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mb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u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ag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0E369C0A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Dar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ag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uc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d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k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lanjut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/ </w:t>
            </w:r>
            <w:commentRangeStart w:id="13"/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gaplikasian</w:t>
            </w:r>
            <w:commentRangeEnd w:id="13"/>
            <w:proofErr w:type="spellEnd"/>
            <w:r w:rsidR="00474259">
              <w:rPr>
                <w:rStyle w:val="CommentReference"/>
              </w:rPr>
              <w:commentReference w:id="13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Pad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eb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rakte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eb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y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n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ad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gaima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umbu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r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ag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600CD6DD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Setelah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lanjut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u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or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p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labora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munika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orang. Hal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lak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nda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be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-ide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r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unc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679BD511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rahi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lak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elit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untut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ov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lak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elit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is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ih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ov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 </w:t>
            </w:r>
          </w:p>
        </w:tc>
      </w:tr>
    </w:tbl>
    <w:p w14:paraId="0E0500D9" w14:textId="77777777" w:rsidR="00924DF5" w:rsidRDefault="00924DF5">
      <w:bookmarkStart w:id="14" w:name="_GoBack"/>
      <w:bookmarkEnd w:id="14"/>
    </w:p>
    <w:sectPr w:rsidR="00924DF5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korry novitriani" w:date="2021-02-24T10:54:00Z" w:initials="kn">
    <w:p w14:paraId="77A20920" w14:textId="2AA3C1D0" w:rsidR="00474259" w:rsidRDefault="00474259">
      <w:pPr>
        <w:pStyle w:val="CommentText"/>
      </w:pPr>
      <w:r>
        <w:rPr>
          <w:rStyle w:val="CommentReference"/>
        </w:rPr>
        <w:annotationRef/>
      </w:r>
      <w:proofErr w:type="spellStart"/>
      <w:r>
        <w:t>disiapkan</w:t>
      </w:r>
      <w:proofErr w:type="spellEnd"/>
    </w:p>
  </w:comment>
  <w:comment w:id="1" w:author="korry novitriani" w:date="2021-02-24T10:54:00Z" w:initials="kn">
    <w:p w14:paraId="674F174F" w14:textId="083CC554" w:rsidR="00474259" w:rsidRDefault="00474259">
      <w:pPr>
        <w:pStyle w:val="CommentText"/>
      </w:pPr>
      <w:r>
        <w:rPr>
          <w:rStyle w:val="CommentReference"/>
        </w:rPr>
        <w:annotationRef/>
      </w:r>
      <w:proofErr w:type="spellStart"/>
      <w:r>
        <w:t>pekerja</w:t>
      </w:r>
      <w:proofErr w:type="spellEnd"/>
    </w:p>
  </w:comment>
  <w:comment w:id="2" w:author="korry novitriani" w:date="2021-02-24T10:55:00Z" w:initials="kn">
    <w:p w14:paraId="1E6AE9FB" w14:textId="7D43C03E" w:rsidR="00474259" w:rsidRDefault="00474259">
      <w:pPr>
        <w:pStyle w:val="CommentText"/>
      </w:pPr>
      <w:r>
        <w:rPr>
          <w:rStyle w:val="CommentReference"/>
        </w:rPr>
        <w:annotationRef/>
      </w:r>
      <w:proofErr w:type="spellStart"/>
      <w:r>
        <w:t>disiapkan</w:t>
      </w:r>
      <w:proofErr w:type="spellEnd"/>
    </w:p>
  </w:comment>
  <w:comment w:id="3" w:author="korry novitriani" w:date="2021-02-24T10:55:00Z" w:initials="kn">
    <w:p w14:paraId="2B32FB84" w14:textId="49293C98" w:rsidR="00474259" w:rsidRDefault="00474259">
      <w:pPr>
        <w:pStyle w:val="CommentText"/>
      </w:pPr>
      <w:r>
        <w:rPr>
          <w:rStyle w:val="CommentReference"/>
        </w:rPr>
        <w:annotationRef/>
      </w:r>
      <w:proofErr w:type="spellStart"/>
      <w:r>
        <w:t>dibuat</w:t>
      </w:r>
      <w:proofErr w:type="spellEnd"/>
    </w:p>
  </w:comment>
  <w:comment w:id="4" w:author="korry novitriani" w:date="2021-02-24T10:56:00Z" w:initials="kn">
    <w:p w14:paraId="4E066531" w14:textId="7262A0BB" w:rsidR="00474259" w:rsidRDefault="00474259">
      <w:pPr>
        <w:pStyle w:val="CommentText"/>
      </w:pPr>
      <w:r>
        <w:rPr>
          <w:rStyle w:val="CommentReference"/>
        </w:rPr>
        <w:annotationRef/>
      </w:r>
      <w:proofErr w:type="spellStart"/>
      <w:r>
        <w:t>publikasi</w:t>
      </w:r>
      <w:proofErr w:type="spellEnd"/>
    </w:p>
  </w:comment>
  <w:comment w:id="5" w:author="korry novitriani" w:date="2021-02-24T10:56:00Z" w:initials="kn">
    <w:p w14:paraId="4CBD14E7" w14:textId="3BB87F1E" w:rsidR="00474259" w:rsidRDefault="00474259">
      <w:pPr>
        <w:pStyle w:val="CommentText"/>
      </w:pPr>
      <w:r>
        <w:rPr>
          <w:rStyle w:val="CommentReference"/>
        </w:rPr>
        <w:annotationRef/>
      </w:r>
      <w:r>
        <w:t>di-era</w:t>
      </w:r>
    </w:p>
  </w:comment>
  <w:comment w:id="6" w:author="korry novitriani" w:date="2021-02-24T10:57:00Z" w:initials="kn">
    <w:p w14:paraId="2FF17FDC" w14:textId="53E13FF5" w:rsidR="00474259" w:rsidRDefault="00474259">
      <w:pPr>
        <w:pStyle w:val="CommentText"/>
      </w:pPr>
      <w:r>
        <w:rPr>
          <w:rStyle w:val="CommentReference"/>
        </w:rPr>
        <w:annotationRef/>
      </w:r>
      <w:proofErr w:type="spellStart"/>
      <w:r>
        <w:t>tahap</w:t>
      </w:r>
      <w:proofErr w:type="spellEnd"/>
    </w:p>
  </w:comment>
  <w:comment w:id="7" w:author="korry novitriani" w:date="2021-02-24T10:57:00Z" w:initials="kn">
    <w:p w14:paraId="035F87C7" w14:textId="7E530620" w:rsidR="00474259" w:rsidRDefault="00474259">
      <w:pPr>
        <w:pStyle w:val="CommentText"/>
      </w:pPr>
      <w:r>
        <w:rPr>
          <w:rStyle w:val="CommentReference"/>
        </w:rPr>
        <w:annotationRef/>
      </w:r>
      <w:proofErr w:type="spellStart"/>
      <w:r>
        <w:t>dituntut</w:t>
      </w:r>
      <w:proofErr w:type="spellEnd"/>
    </w:p>
  </w:comment>
  <w:comment w:id="8" w:author="korry novitriani" w:date="2021-02-24T10:57:00Z" w:initials="kn">
    <w:p w14:paraId="521F07C3" w14:textId="240BF79F" w:rsidR="00474259" w:rsidRDefault="00474259">
      <w:pPr>
        <w:pStyle w:val="CommentText"/>
      </w:pPr>
      <w:r>
        <w:rPr>
          <w:rStyle w:val="CommentReference"/>
        </w:rPr>
        <w:annotationRef/>
      </w:r>
      <w:proofErr w:type="spellStart"/>
      <w:r>
        <w:t>dituntut</w:t>
      </w:r>
      <w:proofErr w:type="spellEnd"/>
    </w:p>
  </w:comment>
  <w:comment w:id="9" w:author="korry novitriani" w:date="2021-02-24T10:58:00Z" w:initials="kn">
    <w:p w14:paraId="7A274DC6" w14:textId="5035E5AC" w:rsidR="00474259" w:rsidRDefault="00474259">
      <w:pPr>
        <w:pStyle w:val="CommentText"/>
      </w:pPr>
      <w:r>
        <w:rPr>
          <w:rStyle w:val="CommentReference"/>
        </w:rPr>
        <w:annotationRef/>
      </w:r>
      <w:r>
        <w:t>Guru</w:t>
      </w:r>
    </w:p>
  </w:comment>
  <w:comment w:id="10" w:author="korry novitriani" w:date="2021-02-24T10:58:00Z" w:initials="kn">
    <w:p w14:paraId="3EB8E7CD" w14:textId="72909B25" w:rsidR="00474259" w:rsidRDefault="00474259">
      <w:pPr>
        <w:pStyle w:val="CommentText"/>
      </w:pPr>
      <w:r>
        <w:rPr>
          <w:rStyle w:val="CommentReference"/>
        </w:rPr>
        <w:annotationRef/>
      </w:r>
      <w:r>
        <w:t>di-era</w:t>
      </w:r>
    </w:p>
  </w:comment>
  <w:comment w:id="11" w:author="korry novitriani" w:date="2021-02-24T10:58:00Z" w:initials="kn">
    <w:p w14:paraId="309CBCF9" w14:textId="72E4B32D" w:rsidR="00474259" w:rsidRDefault="00474259">
      <w:pPr>
        <w:pStyle w:val="CommentText"/>
      </w:pPr>
      <w:r>
        <w:rPr>
          <w:rStyle w:val="CommentReference"/>
        </w:rPr>
        <w:annotationRef/>
      </w:r>
      <w:r>
        <w:t>era-</w:t>
      </w:r>
      <w:proofErr w:type="spellStart"/>
      <w:r>
        <w:t>nya</w:t>
      </w:r>
      <w:proofErr w:type="spellEnd"/>
    </w:p>
  </w:comment>
  <w:comment w:id="12" w:author="korry novitriani" w:date="2021-02-24T10:59:00Z" w:initials="kn">
    <w:p w14:paraId="727B95AA" w14:textId="2F0B2009" w:rsidR="00474259" w:rsidRDefault="00474259">
      <w:pPr>
        <w:pStyle w:val="CommentText"/>
      </w:pPr>
      <w:r>
        <w:rPr>
          <w:rStyle w:val="CommentReference"/>
        </w:rPr>
        <w:annotationRef/>
      </w:r>
      <w:proofErr w:type="spellStart"/>
      <w:r>
        <w:t>ditekankan</w:t>
      </w:r>
      <w:proofErr w:type="spellEnd"/>
    </w:p>
  </w:comment>
  <w:comment w:id="13" w:author="korry novitriani" w:date="2021-02-24T11:00:00Z" w:initials="kn">
    <w:p w14:paraId="58D8D1AF" w14:textId="19ED69B8" w:rsidR="00474259" w:rsidRDefault="00474259">
      <w:pPr>
        <w:pStyle w:val="CommentText"/>
      </w:pPr>
      <w:r>
        <w:rPr>
          <w:rStyle w:val="CommentReference"/>
        </w:rPr>
        <w:annotationRef/>
      </w:r>
      <w:proofErr w:type="spellStart"/>
      <w:r>
        <w:t>mengaplikasikan</w:t>
      </w:r>
      <w:proofErr w:type="spellEnd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7A20920" w15:done="0"/>
  <w15:commentEx w15:paraId="674F174F" w15:done="0"/>
  <w15:commentEx w15:paraId="1E6AE9FB" w15:done="0"/>
  <w15:commentEx w15:paraId="2B32FB84" w15:done="0"/>
  <w15:commentEx w15:paraId="4E066531" w15:done="0"/>
  <w15:commentEx w15:paraId="4CBD14E7" w15:done="0"/>
  <w15:commentEx w15:paraId="2FF17FDC" w15:done="0"/>
  <w15:commentEx w15:paraId="035F87C7" w15:done="0"/>
  <w15:commentEx w15:paraId="521F07C3" w15:done="0"/>
  <w15:commentEx w15:paraId="7A274DC6" w15:done="0"/>
  <w15:commentEx w15:paraId="3EB8E7CD" w15:done="0"/>
  <w15:commentEx w15:paraId="309CBCF9" w15:done="0"/>
  <w15:commentEx w15:paraId="727B95AA" w15:done="0"/>
  <w15:commentEx w15:paraId="58D8D1A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7A20920" w16cid:durableId="23E0AEEA"/>
  <w16cid:commentId w16cid:paraId="674F174F" w16cid:durableId="23E0AEFD"/>
  <w16cid:commentId w16cid:paraId="1E6AE9FB" w16cid:durableId="23E0AF08"/>
  <w16cid:commentId w16cid:paraId="2B32FB84" w16cid:durableId="23E0AF19"/>
  <w16cid:commentId w16cid:paraId="4E066531" w16cid:durableId="23E0AF60"/>
  <w16cid:commentId w16cid:paraId="4CBD14E7" w16cid:durableId="23E0AF6C"/>
  <w16cid:commentId w16cid:paraId="2FF17FDC" w16cid:durableId="23E0AF82"/>
  <w16cid:commentId w16cid:paraId="035F87C7" w16cid:durableId="23E0AF8B"/>
  <w16cid:commentId w16cid:paraId="521F07C3" w16cid:durableId="23E0AFA9"/>
  <w16cid:commentId w16cid:paraId="7A274DC6" w16cid:durableId="23E0AFB9"/>
  <w16cid:commentId w16cid:paraId="3EB8E7CD" w16cid:durableId="23E0AFD8"/>
  <w16cid:commentId w16cid:paraId="309CBCF9" w16cid:durableId="23E0AFE9"/>
  <w16cid:commentId w16cid:paraId="727B95AA" w16cid:durableId="23E0AFFD"/>
  <w16cid:commentId w16cid:paraId="58D8D1AF" w16cid:durableId="23E0B04D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F13970"/>
    <w:multiLevelType w:val="multilevel"/>
    <w:tmpl w:val="8E5C0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AF5A4B"/>
    <w:multiLevelType w:val="multilevel"/>
    <w:tmpl w:val="61E0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6B26AA"/>
    <w:multiLevelType w:val="hybridMultilevel"/>
    <w:tmpl w:val="A33CE7BE"/>
    <w:lvl w:ilvl="0" w:tplc="B8645F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korry novitriani">
    <w15:presenceInfo w15:providerId="Windows Live" w15:userId="2b0033a5d302ee3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NDKyMDU1MzAHAiUdpeDU4uLM/DyQAsNaAHwe+9ksAAAA"/>
  </w:docVars>
  <w:rsids>
    <w:rsidRoot w:val="00125355"/>
    <w:rsid w:val="0012251A"/>
    <w:rsid w:val="00125355"/>
    <w:rsid w:val="001D038C"/>
    <w:rsid w:val="00240407"/>
    <w:rsid w:val="0042167F"/>
    <w:rsid w:val="00474259"/>
    <w:rsid w:val="006312E4"/>
    <w:rsid w:val="00924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365237"/>
  <w15:chartTrackingRefBased/>
  <w15:docId w15:val="{7CD09305-629F-4329-9BEF-00B661B07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25355"/>
    <w:pPr>
      <w:spacing w:after="160" w:line="288" w:lineRule="auto"/>
      <w:contextualSpacing/>
    </w:pPr>
    <w:rPr>
      <w:rFonts w:ascii="Arial" w:hAnsi="Arial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5355"/>
    <w:pPr>
      <w:keepNext/>
      <w:keepLines/>
      <w:tabs>
        <w:tab w:val="left" w:pos="1418"/>
        <w:tab w:val="left" w:pos="1701"/>
      </w:tabs>
      <w:spacing w:before="480"/>
      <w:outlineLvl w:val="2"/>
    </w:pPr>
    <w:rPr>
      <w:rFonts w:ascii="Bookman Old Style" w:eastAsiaTheme="majorEastAsia" w:hAnsi="Bookman Old Style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25355"/>
    <w:rPr>
      <w:rFonts w:ascii="Bookman Old Style" w:eastAsiaTheme="majorEastAsia" w:hAnsi="Bookman Old Style" w:cstheme="majorBidi"/>
      <w:b/>
      <w:color w:val="000000" w:themeColor="text1"/>
      <w:sz w:val="24"/>
      <w:szCs w:val="24"/>
    </w:rPr>
  </w:style>
  <w:style w:type="table" w:styleId="TableGrid">
    <w:name w:val="Table Grid"/>
    <w:basedOn w:val="TableNormal"/>
    <w:uiPriority w:val="39"/>
    <w:rsid w:val="001253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5355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4742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42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74259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42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4259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42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25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75</Words>
  <Characters>271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korry novitriani</cp:lastModifiedBy>
  <cp:revision>2</cp:revision>
  <dcterms:created xsi:type="dcterms:W3CDTF">2021-02-24T04:02:00Z</dcterms:created>
  <dcterms:modified xsi:type="dcterms:W3CDTF">2021-02-24T04:02:00Z</dcterms:modified>
</cp:coreProperties>
</file>